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F36586" w14:textId="7122E433" w:rsidR="00422505" w:rsidRPr="00620B7C" w:rsidRDefault="00620B7C" w:rsidP="00620B7C">
      <w:pPr>
        <w:jc w:val="center"/>
        <w:rPr>
          <w:b/>
          <w:bCs/>
          <w:lang w:val="en-IN"/>
        </w:rPr>
      </w:pPr>
      <w:r w:rsidRPr="00620B7C">
        <w:rPr>
          <w:b/>
          <w:bCs/>
          <w:lang w:val="en-IN"/>
        </w:rPr>
        <w:t>Programming Assignment #2 Report</w:t>
      </w:r>
    </w:p>
    <w:p w14:paraId="62997907" w14:textId="6B1759F4" w:rsidR="00620B7C" w:rsidRDefault="00620B7C">
      <w:pPr>
        <w:rPr>
          <w:lang w:val="en-IN"/>
        </w:rPr>
      </w:pPr>
    </w:p>
    <w:p w14:paraId="79E2CA0B" w14:textId="4867286C" w:rsidR="00620B7C" w:rsidRPr="006B75A5" w:rsidRDefault="00620B7C" w:rsidP="00C01B1A">
      <w:pPr>
        <w:jc w:val="both"/>
        <w:rPr>
          <w:b/>
          <w:bCs/>
          <w:lang w:val="en-IN"/>
        </w:rPr>
      </w:pPr>
      <w:r>
        <w:rPr>
          <w:lang w:val="en-IN"/>
        </w:rPr>
        <w:t xml:space="preserve">Name: </w:t>
      </w:r>
      <w:r w:rsidRPr="006B75A5">
        <w:rPr>
          <w:b/>
          <w:bCs/>
          <w:lang w:val="en-IN"/>
        </w:rPr>
        <w:t>Arjun Agarwal</w:t>
      </w:r>
    </w:p>
    <w:p w14:paraId="38868F47" w14:textId="71A22543" w:rsidR="00620B7C" w:rsidRPr="006B75A5" w:rsidRDefault="00620B7C" w:rsidP="00C01B1A">
      <w:pPr>
        <w:jc w:val="both"/>
        <w:rPr>
          <w:b/>
          <w:bCs/>
          <w:lang w:val="en-IN"/>
        </w:rPr>
      </w:pPr>
      <w:r>
        <w:rPr>
          <w:lang w:val="en-IN"/>
        </w:rPr>
        <w:t xml:space="preserve">ID: </w:t>
      </w:r>
      <w:r w:rsidRPr="006B75A5">
        <w:rPr>
          <w:b/>
          <w:bCs/>
          <w:lang w:val="en-IN"/>
        </w:rPr>
        <w:t>2017B3A70285G</w:t>
      </w:r>
    </w:p>
    <w:p w14:paraId="747C5CAB" w14:textId="61FC0A86" w:rsidR="00620B7C" w:rsidRDefault="00620B7C" w:rsidP="00C01B1A">
      <w:pPr>
        <w:jc w:val="both"/>
        <w:rPr>
          <w:lang w:val="en-IN"/>
        </w:rPr>
      </w:pPr>
    </w:p>
    <w:p w14:paraId="1D2CA101" w14:textId="0D27E597" w:rsidR="00620B7C" w:rsidRDefault="00275D34" w:rsidP="00C01B1A">
      <w:pPr>
        <w:jc w:val="both"/>
        <w:rPr>
          <w:lang w:val="en-IN"/>
        </w:rPr>
      </w:pPr>
      <w:r>
        <w:rPr>
          <w:lang w:val="en-IN"/>
        </w:rPr>
        <w:t>I have implemented the DPLL algorithm with the following three heuristics:</w:t>
      </w:r>
    </w:p>
    <w:p w14:paraId="4E9F858E" w14:textId="4FA45A32" w:rsidR="00275D34" w:rsidRDefault="00275D34" w:rsidP="00C01B1A">
      <w:pPr>
        <w:pStyle w:val="ListParagraph"/>
        <w:numPr>
          <w:ilvl w:val="0"/>
          <w:numId w:val="1"/>
        </w:numPr>
        <w:jc w:val="both"/>
        <w:rPr>
          <w:lang w:val="en-IN"/>
        </w:rPr>
      </w:pPr>
      <w:r>
        <w:rPr>
          <w:lang w:val="en-IN"/>
        </w:rPr>
        <w:t>Early Termination Heuristic</w:t>
      </w:r>
    </w:p>
    <w:p w14:paraId="6F251C82" w14:textId="074343B7" w:rsidR="00275D34" w:rsidRDefault="00275D34" w:rsidP="00C01B1A">
      <w:pPr>
        <w:pStyle w:val="ListParagraph"/>
        <w:numPr>
          <w:ilvl w:val="0"/>
          <w:numId w:val="1"/>
        </w:numPr>
        <w:jc w:val="both"/>
        <w:rPr>
          <w:lang w:val="en-IN"/>
        </w:rPr>
      </w:pPr>
      <w:r>
        <w:rPr>
          <w:lang w:val="en-IN"/>
        </w:rPr>
        <w:t>Pure Symbol Heuristic</w:t>
      </w:r>
    </w:p>
    <w:p w14:paraId="5D37BF19" w14:textId="0062BB40" w:rsidR="00397995" w:rsidRPr="00397995" w:rsidRDefault="00275D34" w:rsidP="00397995">
      <w:pPr>
        <w:pStyle w:val="ListParagraph"/>
        <w:numPr>
          <w:ilvl w:val="0"/>
          <w:numId w:val="1"/>
        </w:numPr>
        <w:jc w:val="both"/>
        <w:rPr>
          <w:lang w:val="en-IN"/>
        </w:rPr>
      </w:pPr>
      <w:r>
        <w:rPr>
          <w:lang w:val="en-IN"/>
        </w:rPr>
        <w:t>Unit Clause Heuristic</w:t>
      </w:r>
    </w:p>
    <w:p w14:paraId="6149CA2B" w14:textId="1286AD34" w:rsidR="00C662DC" w:rsidRDefault="00C662DC" w:rsidP="00C01B1A">
      <w:pPr>
        <w:jc w:val="both"/>
        <w:rPr>
          <w:lang w:val="en-IN"/>
        </w:rPr>
      </w:pPr>
    </w:p>
    <w:p w14:paraId="78611FC6" w14:textId="1766D721" w:rsidR="00397995" w:rsidRDefault="00C17C85" w:rsidP="00E23CE7">
      <w:pPr>
        <w:jc w:val="both"/>
        <w:rPr>
          <w:lang w:val="en-IN"/>
        </w:rPr>
      </w:pPr>
      <w:r>
        <w:rPr>
          <w:lang w:val="en-IN"/>
        </w:rPr>
        <w:t xml:space="preserve">Note: I have used the </w:t>
      </w:r>
      <w:proofErr w:type="gramStart"/>
      <w:r>
        <w:rPr>
          <w:lang w:val="en-IN"/>
        </w:rPr>
        <w:t>set(</w:t>
      </w:r>
      <w:proofErr w:type="gramEnd"/>
      <w:r>
        <w:rPr>
          <w:lang w:val="en-IN"/>
        </w:rPr>
        <w:t>) and frozenset() data structures in my code which are unordered data structures. Therefore, each time the Wumpus World problem is simulated, we may get a different path taken by the Agent</w:t>
      </w:r>
      <w:r w:rsidR="004D4809">
        <w:rPr>
          <w:lang w:val="en-IN"/>
        </w:rPr>
        <w:t xml:space="preserve"> each time</w:t>
      </w:r>
      <w:r>
        <w:rPr>
          <w:lang w:val="en-IN"/>
        </w:rPr>
        <w:t xml:space="preserve"> (</w:t>
      </w:r>
      <w:r w:rsidR="004D4809">
        <w:rPr>
          <w:lang w:val="en-IN"/>
        </w:rPr>
        <w:t xml:space="preserve">and therefore </w:t>
      </w:r>
      <w:r>
        <w:rPr>
          <w:lang w:val="en-IN"/>
        </w:rPr>
        <w:t>a different number of DPLL calls)</w:t>
      </w:r>
    </w:p>
    <w:p w14:paraId="28333D9E" w14:textId="404BA1BA" w:rsidR="00397995" w:rsidRDefault="00397995" w:rsidP="00C01B1A">
      <w:pPr>
        <w:jc w:val="both"/>
        <w:rPr>
          <w:lang w:val="en-IN"/>
        </w:rPr>
      </w:pPr>
    </w:p>
    <w:p w14:paraId="30883270" w14:textId="597B8F70" w:rsidR="004F0BEF" w:rsidRDefault="004F0BEF" w:rsidP="00C01B1A">
      <w:pPr>
        <w:jc w:val="both"/>
        <w:rPr>
          <w:lang w:val="en-IN"/>
        </w:rPr>
      </w:pPr>
      <w:r>
        <w:rPr>
          <w:lang w:val="en-IN"/>
        </w:rPr>
        <w:t>There are four cases of the simulation in which the comparisons are made:</w:t>
      </w:r>
    </w:p>
    <w:p w14:paraId="743A99F2" w14:textId="7C74A3A9" w:rsidR="004F0BEF" w:rsidRDefault="004F0BEF" w:rsidP="004F0BEF">
      <w:pPr>
        <w:pStyle w:val="ListParagraph"/>
        <w:numPr>
          <w:ilvl w:val="0"/>
          <w:numId w:val="3"/>
        </w:numPr>
        <w:jc w:val="both"/>
        <w:rPr>
          <w:lang w:val="en-IN"/>
        </w:rPr>
      </w:pPr>
      <w:r>
        <w:rPr>
          <w:lang w:val="en-IN"/>
        </w:rPr>
        <w:t>Including Early Termination</w:t>
      </w:r>
      <w:r w:rsidR="005C173D">
        <w:rPr>
          <w:lang w:val="en-IN"/>
        </w:rPr>
        <w:t xml:space="preserve"> (ET)</w:t>
      </w:r>
      <w:r>
        <w:rPr>
          <w:lang w:val="en-IN"/>
        </w:rPr>
        <w:t>, Pure Symbol</w:t>
      </w:r>
      <w:r w:rsidR="005C173D">
        <w:rPr>
          <w:lang w:val="en-IN"/>
        </w:rPr>
        <w:t xml:space="preserve"> (PS)</w:t>
      </w:r>
      <w:r>
        <w:rPr>
          <w:lang w:val="en-IN"/>
        </w:rPr>
        <w:t xml:space="preserve"> and Unit Clause </w:t>
      </w:r>
      <w:r w:rsidR="005C173D">
        <w:rPr>
          <w:lang w:val="en-IN"/>
        </w:rPr>
        <w:t xml:space="preserve">(UC) </w:t>
      </w:r>
      <w:r>
        <w:rPr>
          <w:lang w:val="en-IN"/>
        </w:rPr>
        <w:t>heuristics</w:t>
      </w:r>
    </w:p>
    <w:p w14:paraId="08C8029C" w14:textId="083181BF" w:rsidR="004F0BEF" w:rsidRDefault="004F0BEF" w:rsidP="004F0BEF">
      <w:pPr>
        <w:pStyle w:val="ListParagraph"/>
        <w:numPr>
          <w:ilvl w:val="0"/>
          <w:numId w:val="3"/>
        </w:numPr>
        <w:jc w:val="both"/>
        <w:rPr>
          <w:lang w:val="en-IN"/>
        </w:rPr>
      </w:pPr>
      <w:r>
        <w:rPr>
          <w:lang w:val="en-IN"/>
        </w:rPr>
        <w:t>Including only Early Termination</w:t>
      </w:r>
      <w:r w:rsidR="005C173D">
        <w:rPr>
          <w:lang w:val="en-IN"/>
        </w:rPr>
        <w:t xml:space="preserve"> (ET)</w:t>
      </w:r>
      <w:r>
        <w:rPr>
          <w:lang w:val="en-IN"/>
        </w:rPr>
        <w:t xml:space="preserve"> and Pure Symbol</w:t>
      </w:r>
      <w:r w:rsidR="005C173D">
        <w:rPr>
          <w:lang w:val="en-IN"/>
        </w:rPr>
        <w:t xml:space="preserve"> (PS)</w:t>
      </w:r>
      <w:r>
        <w:rPr>
          <w:lang w:val="en-IN"/>
        </w:rPr>
        <w:t xml:space="preserve"> heuristics</w:t>
      </w:r>
    </w:p>
    <w:p w14:paraId="34541412" w14:textId="466050F4" w:rsidR="004F0BEF" w:rsidRDefault="004F0BEF" w:rsidP="004F0BEF">
      <w:pPr>
        <w:pStyle w:val="ListParagraph"/>
        <w:numPr>
          <w:ilvl w:val="0"/>
          <w:numId w:val="3"/>
        </w:numPr>
        <w:jc w:val="both"/>
        <w:rPr>
          <w:lang w:val="en-IN"/>
        </w:rPr>
      </w:pPr>
      <w:r>
        <w:rPr>
          <w:lang w:val="en-IN"/>
        </w:rPr>
        <w:t>Including only Early Termination</w:t>
      </w:r>
      <w:r w:rsidR="005C173D">
        <w:rPr>
          <w:lang w:val="en-IN"/>
        </w:rPr>
        <w:t xml:space="preserve"> (ET)</w:t>
      </w:r>
      <w:r>
        <w:rPr>
          <w:lang w:val="en-IN"/>
        </w:rPr>
        <w:t xml:space="preserve"> and Unit Clause</w:t>
      </w:r>
      <w:r w:rsidR="005C173D">
        <w:rPr>
          <w:lang w:val="en-IN"/>
        </w:rPr>
        <w:t xml:space="preserve"> (UC)</w:t>
      </w:r>
      <w:r>
        <w:rPr>
          <w:lang w:val="en-IN"/>
        </w:rPr>
        <w:t xml:space="preserve"> heuristics</w:t>
      </w:r>
    </w:p>
    <w:p w14:paraId="0223C0FB" w14:textId="47258045" w:rsidR="004F0BEF" w:rsidRPr="004F0BEF" w:rsidRDefault="004F0BEF" w:rsidP="004F0BEF">
      <w:pPr>
        <w:pStyle w:val="ListParagraph"/>
        <w:numPr>
          <w:ilvl w:val="0"/>
          <w:numId w:val="3"/>
        </w:numPr>
        <w:jc w:val="both"/>
        <w:rPr>
          <w:lang w:val="en-IN"/>
        </w:rPr>
      </w:pPr>
      <w:r>
        <w:rPr>
          <w:lang w:val="en-IN"/>
        </w:rPr>
        <w:t>Including only Pure Symbol</w:t>
      </w:r>
      <w:r w:rsidR="005C173D">
        <w:rPr>
          <w:lang w:val="en-IN"/>
        </w:rPr>
        <w:t xml:space="preserve"> (PS)</w:t>
      </w:r>
      <w:r>
        <w:rPr>
          <w:lang w:val="en-IN"/>
        </w:rPr>
        <w:t xml:space="preserve"> and Unit Clause </w:t>
      </w:r>
      <w:r w:rsidR="005C173D">
        <w:rPr>
          <w:lang w:val="en-IN"/>
        </w:rPr>
        <w:t xml:space="preserve">(UC) </w:t>
      </w:r>
      <w:r>
        <w:rPr>
          <w:lang w:val="en-IN"/>
        </w:rPr>
        <w:t>heuristics</w:t>
      </w:r>
    </w:p>
    <w:p w14:paraId="51B5DE1C" w14:textId="77777777" w:rsidR="004F0BEF" w:rsidRDefault="004F0BEF" w:rsidP="00C01B1A">
      <w:pPr>
        <w:jc w:val="both"/>
        <w:rPr>
          <w:lang w:val="en-IN"/>
        </w:rPr>
      </w:pPr>
    </w:p>
    <w:p w14:paraId="13DA1249" w14:textId="00B28B25" w:rsidR="00C17C85" w:rsidRDefault="009910A7" w:rsidP="00DF3D30">
      <w:pPr>
        <w:jc w:val="both"/>
        <w:rPr>
          <w:lang w:val="en-IN"/>
        </w:rPr>
      </w:pPr>
      <w:r>
        <w:rPr>
          <w:lang w:val="en-IN"/>
        </w:rPr>
        <w:t xml:space="preserve">There are </w:t>
      </w:r>
      <w:r w:rsidR="001663D4">
        <w:rPr>
          <w:lang w:val="en-IN"/>
        </w:rPr>
        <w:t>two types of comparisons I have made:</w:t>
      </w:r>
    </w:p>
    <w:p w14:paraId="1B241D8B" w14:textId="33195AE5" w:rsidR="00784D44" w:rsidRDefault="003E0232" w:rsidP="00DF3D30">
      <w:pPr>
        <w:pStyle w:val="ListParagraph"/>
        <w:numPr>
          <w:ilvl w:val="0"/>
          <w:numId w:val="2"/>
        </w:numPr>
        <w:jc w:val="both"/>
        <w:rPr>
          <w:lang w:val="en-IN"/>
        </w:rPr>
      </w:pPr>
      <w:r>
        <w:rPr>
          <w:lang w:val="en-IN"/>
        </w:rPr>
        <w:t xml:space="preserve">Taken an average of 10 simulations </w:t>
      </w:r>
      <w:r w:rsidR="004F0BEF">
        <w:rPr>
          <w:lang w:val="en-IN"/>
        </w:rPr>
        <w:t xml:space="preserve">using the </w:t>
      </w:r>
      <w:r w:rsidR="004F0BEF" w:rsidRPr="00B71825">
        <w:rPr>
          <w:b/>
          <w:bCs/>
          <w:lang w:val="en-IN"/>
        </w:rPr>
        <w:t>Wumpus world given in the question</w:t>
      </w:r>
      <w:r w:rsidR="004F0BEF">
        <w:rPr>
          <w:lang w:val="en-IN"/>
        </w:rPr>
        <w:t xml:space="preserve"> for each of the four cases.</w:t>
      </w:r>
    </w:p>
    <w:tbl>
      <w:tblPr>
        <w:tblStyle w:val="TableGrid"/>
        <w:tblW w:w="0" w:type="auto"/>
        <w:tblLook w:val="04A0" w:firstRow="1" w:lastRow="0" w:firstColumn="1" w:lastColumn="0" w:noHBand="0" w:noVBand="1"/>
      </w:tblPr>
      <w:tblGrid>
        <w:gridCol w:w="2263"/>
        <w:gridCol w:w="3970"/>
        <w:gridCol w:w="3117"/>
      </w:tblGrid>
      <w:tr w:rsidR="00CE773D" w14:paraId="5AF3EBE7" w14:textId="77777777" w:rsidTr="00B55C77">
        <w:tc>
          <w:tcPr>
            <w:tcW w:w="2263" w:type="dxa"/>
          </w:tcPr>
          <w:p w14:paraId="2C943318" w14:textId="47EDBB74" w:rsidR="00CE773D" w:rsidRPr="00B55C77" w:rsidRDefault="00B55C77" w:rsidP="00B55C77">
            <w:pPr>
              <w:jc w:val="center"/>
              <w:rPr>
                <w:b/>
                <w:bCs/>
                <w:lang w:val="en-IN"/>
              </w:rPr>
            </w:pPr>
            <w:r w:rsidRPr="00B55C77">
              <w:rPr>
                <w:b/>
                <w:bCs/>
                <w:lang w:val="en-IN"/>
              </w:rPr>
              <w:t>Case</w:t>
            </w:r>
          </w:p>
        </w:tc>
        <w:tc>
          <w:tcPr>
            <w:tcW w:w="3970" w:type="dxa"/>
          </w:tcPr>
          <w:p w14:paraId="4C78FD27" w14:textId="1B0A2B71" w:rsidR="00CE773D" w:rsidRPr="00B55C77" w:rsidRDefault="00B55C77" w:rsidP="00763DDC">
            <w:pPr>
              <w:jc w:val="center"/>
              <w:rPr>
                <w:b/>
                <w:bCs/>
                <w:lang w:val="en-IN"/>
              </w:rPr>
            </w:pPr>
            <w:r w:rsidRPr="00B55C77">
              <w:rPr>
                <w:b/>
                <w:bCs/>
                <w:lang w:val="en-IN"/>
              </w:rPr>
              <w:t>Average number of DPLL calls made</w:t>
            </w:r>
          </w:p>
        </w:tc>
        <w:tc>
          <w:tcPr>
            <w:tcW w:w="3117" w:type="dxa"/>
          </w:tcPr>
          <w:p w14:paraId="5894AE6A" w14:textId="41F4761E" w:rsidR="00CE773D" w:rsidRPr="00B55C77" w:rsidRDefault="00B55C77" w:rsidP="00763DDC">
            <w:pPr>
              <w:jc w:val="center"/>
              <w:rPr>
                <w:b/>
                <w:bCs/>
                <w:lang w:val="en-IN"/>
              </w:rPr>
            </w:pPr>
            <w:r w:rsidRPr="00B55C77">
              <w:rPr>
                <w:b/>
                <w:bCs/>
                <w:lang w:val="en-IN"/>
              </w:rPr>
              <w:t>Average time taken</w:t>
            </w:r>
          </w:p>
        </w:tc>
      </w:tr>
      <w:tr w:rsidR="00CE773D" w14:paraId="1D969EA0" w14:textId="77777777" w:rsidTr="00B55C77">
        <w:tc>
          <w:tcPr>
            <w:tcW w:w="2263" w:type="dxa"/>
          </w:tcPr>
          <w:p w14:paraId="5AADDD20" w14:textId="6D4A9C05" w:rsidR="00CE773D" w:rsidRPr="005F652F" w:rsidRDefault="005F652F" w:rsidP="005F652F">
            <w:pPr>
              <w:pStyle w:val="ListParagraph"/>
              <w:numPr>
                <w:ilvl w:val="0"/>
                <w:numId w:val="4"/>
              </w:numPr>
              <w:rPr>
                <w:lang w:val="en-IN"/>
              </w:rPr>
            </w:pPr>
            <w:r>
              <w:rPr>
                <w:lang w:val="en-IN"/>
              </w:rPr>
              <w:t>ET, PS, UC</w:t>
            </w:r>
          </w:p>
        </w:tc>
        <w:tc>
          <w:tcPr>
            <w:tcW w:w="3970" w:type="dxa"/>
          </w:tcPr>
          <w:p w14:paraId="5B08F728" w14:textId="664BAD0B" w:rsidR="00CE773D" w:rsidRDefault="00763DDC" w:rsidP="00763DDC">
            <w:pPr>
              <w:jc w:val="center"/>
              <w:rPr>
                <w:lang w:val="en-IN"/>
              </w:rPr>
            </w:pPr>
            <w:r>
              <w:rPr>
                <w:lang w:val="en-IN"/>
              </w:rPr>
              <w:t>6</w:t>
            </w:r>
            <w:r w:rsidR="00E052DF">
              <w:rPr>
                <w:lang w:val="en-IN"/>
              </w:rPr>
              <w:t>27</w:t>
            </w:r>
          </w:p>
        </w:tc>
        <w:tc>
          <w:tcPr>
            <w:tcW w:w="3117" w:type="dxa"/>
          </w:tcPr>
          <w:p w14:paraId="01FE8DE8" w14:textId="6D361D28" w:rsidR="00CE773D" w:rsidRDefault="00763DDC" w:rsidP="00763DDC">
            <w:pPr>
              <w:jc w:val="center"/>
              <w:rPr>
                <w:lang w:val="en-IN"/>
              </w:rPr>
            </w:pPr>
            <w:r>
              <w:rPr>
                <w:lang w:val="en-IN"/>
              </w:rPr>
              <w:t>1.72s</w:t>
            </w:r>
          </w:p>
        </w:tc>
      </w:tr>
      <w:tr w:rsidR="00CE773D" w14:paraId="0D1E1038" w14:textId="77777777" w:rsidTr="00B55C77">
        <w:tc>
          <w:tcPr>
            <w:tcW w:w="2263" w:type="dxa"/>
          </w:tcPr>
          <w:p w14:paraId="36503373" w14:textId="4C1FE623" w:rsidR="00CE773D" w:rsidRPr="005F652F" w:rsidRDefault="005F652F" w:rsidP="005F652F">
            <w:pPr>
              <w:pStyle w:val="ListParagraph"/>
              <w:numPr>
                <w:ilvl w:val="0"/>
                <w:numId w:val="4"/>
              </w:numPr>
              <w:rPr>
                <w:lang w:val="en-IN"/>
              </w:rPr>
            </w:pPr>
            <w:r>
              <w:rPr>
                <w:lang w:val="en-IN"/>
              </w:rPr>
              <w:t>ET, PS</w:t>
            </w:r>
          </w:p>
        </w:tc>
        <w:tc>
          <w:tcPr>
            <w:tcW w:w="3970" w:type="dxa"/>
          </w:tcPr>
          <w:p w14:paraId="3DD28CA8" w14:textId="26374F6C" w:rsidR="00CE773D" w:rsidRDefault="00763DDC" w:rsidP="00763DDC">
            <w:pPr>
              <w:jc w:val="center"/>
              <w:rPr>
                <w:lang w:val="en-IN"/>
              </w:rPr>
            </w:pPr>
            <w:r>
              <w:rPr>
                <w:lang w:val="en-IN"/>
              </w:rPr>
              <w:t>&gt;1,000,000</w:t>
            </w:r>
            <w:r w:rsidR="000713F7">
              <w:rPr>
                <w:lang w:val="en-IN"/>
              </w:rPr>
              <w:t xml:space="preserve"> </w:t>
            </w:r>
            <w:r w:rsidR="000713F7" w:rsidRPr="000713F7">
              <w:rPr>
                <w:vertAlign w:val="superscript"/>
                <w:lang w:val="en-IN"/>
              </w:rPr>
              <w:t>#</w:t>
            </w:r>
          </w:p>
        </w:tc>
        <w:tc>
          <w:tcPr>
            <w:tcW w:w="3117" w:type="dxa"/>
          </w:tcPr>
          <w:p w14:paraId="516AE69E" w14:textId="721F0E81" w:rsidR="00CE773D" w:rsidRDefault="00095DCA" w:rsidP="00763DDC">
            <w:pPr>
              <w:jc w:val="center"/>
              <w:rPr>
                <w:lang w:val="en-IN"/>
              </w:rPr>
            </w:pPr>
            <w:r>
              <w:rPr>
                <w:lang w:val="en-IN"/>
              </w:rPr>
              <w:t>&gt;</w:t>
            </w:r>
            <w:r w:rsidR="0017036E">
              <w:rPr>
                <w:lang w:val="en-IN"/>
              </w:rPr>
              <w:t>2,4</w:t>
            </w:r>
            <w:r>
              <w:rPr>
                <w:lang w:val="en-IN"/>
              </w:rPr>
              <w:t>00s</w:t>
            </w:r>
          </w:p>
        </w:tc>
      </w:tr>
      <w:tr w:rsidR="00CE773D" w14:paraId="3276D2C7" w14:textId="77777777" w:rsidTr="00B55C77">
        <w:tc>
          <w:tcPr>
            <w:tcW w:w="2263" w:type="dxa"/>
          </w:tcPr>
          <w:p w14:paraId="5560FF7F" w14:textId="3543C14F" w:rsidR="00CE773D" w:rsidRPr="005F652F" w:rsidRDefault="005F652F" w:rsidP="005F652F">
            <w:pPr>
              <w:pStyle w:val="ListParagraph"/>
              <w:numPr>
                <w:ilvl w:val="0"/>
                <w:numId w:val="4"/>
              </w:numPr>
              <w:rPr>
                <w:lang w:val="en-IN"/>
              </w:rPr>
            </w:pPr>
            <w:r>
              <w:rPr>
                <w:lang w:val="en-IN"/>
              </w:rPr>
              <w:t>ET, UC</w:t>
            </w:r>
          </w:p>
        </w:tc>
        <w:tc>
          <w:tcPr>
            <w:tcW w:w="3970" w:type="dxa"/>
          </w:tcPr>
          <w:p w14:paraId="05368C19" w14:textId="0C18A421" w:rsidR="00CE773D" w:rsidRDefault="004228DC" w:rsidP="00763DDC">
            <w:pPr>
              <w:jc w:val="center"/>
              <w:rPr>
                <w:lang w:val="en-IN"/>
              </w:rPr>
            </w:pPr>
            <w:r>
              <w:rPr>
                <w:lang w:val="en-IN"/>
              </w:rPr>
              <w:t>454</w:t>
            </w:r>
            <w:r w:rsidR="00A41BF2">
              <w:rPr>
                <w:lang w:val="en-IN"/>
              </w:rPr>
              <w:t xml:space="preserve"> </w:t>
            </w:r>
            <w:r w:rsidR="00A41BF2" w:rsidRPr="00A41BF2">
              <w:rPr>
                <w:vertAlign w:val="superscript"/>
                <w:lang w:val="en-IN"/>
              </w:rPr>
              <w:t>$</w:t>
            </w:r>
          </w:p>
        </w:tc>
        <w:tc>
          <w:tcPr>
            <w:tcW w:w="3117" w:type="dxa"/>
          </w:tcPr>
          <w:p w14:paraId="18A95035" w14:textId="2CCC4E02" w:rsidR="00CE773D" w:rsidRDefault="004228DC" w:rsidP="00763DDC">
            <w:pPr>
              <w:jc w:val="center"/>
              <w:rPr>
                <w:lang w:val="en-IN"/>
              </w:rPr>
            </w:pPr>
            <w:r>
              <w:rPr>
                <w:lang w:val="en-IN"/>
              </w:rPr>
              <w:t>0.95s</w:t>
            </w:r>
          </w:p>
        </w:tc>
      </w:tr>
      <w:tr w:rsidR="00CE773D" w14:paraId="74C67355" w14:textId="77777777" w:rsidTr="00B55C77">
        <w:tc>
          <w:tcPr>
            <w:tcW w:w="2263" w:type="dxa"/>
          </w:tcPr>
          <w:p w14:paraId="1380E7C0" w14:textId="131FA6B1" w:rsidR="00CE773D" w:rsidRPr="005F652F" w:rsidRDefault="005F652F" w:rsidP="005F652F">
            <w:pPr>
              <w:pStyle w:val="ListParagraph"/>
              <w:numPr>
                <w:ilvl w:val="0"/>
                <w:numId w:val="4"/>
              </w:numPr>
              <w:rPr>
                <w:lang w:val="en-IN"/>
              </w:rPr>
            </w:pPr>
            <w:r>
              <w:rPr>
                <w:lang w:val="en-IN"/>
              </w:rPr>
              <w:t>PS, UC</w:t>
            </w:r>
          </w:p>
        </w:tc>
        <w:tc>
          <w:tcPr>
            <w:tcW w:w="3970" w:type="dxa"/>
          </w:tcPr>
          <w:p w14:paraId="534760DA" w14:textId="3B5D99F4" w:rsidR="00CE773D" w:rsidRDefault="0075302E" w:rsidP="00763DDC">
            <w:pPr>
              <w:jc w:val="center"/>
              <w:rPr>
                <w:lang w:val="en-IN"/>
              </w:rPr>
            </w:pPr>
            <w:r>
              <w:rPr>
                <w:lang w:val="en-IN"/>
              </w:rPr>
              <w:t>39,098</w:t>
            </w:r>
          </w:p>
        </w:tc>
        <w:tc>
          <w:tcPr>
            <w:tcW w:w="3117" w:type="dxa"/>
          </w:tcPr>
          <w:p w14:paraId="745B7C8F" w14:textId="499CDA33" w:rsidR="00CE773D" w:rsidRDefault="00A23448" w:rsidP="00763DDC">
            <w:pPr>
              <w:jc w:val="center"/>
              <w:rPr>
                <w:lang w:val="en-IN"/>
              </w:rPr>
            </w:pPr>
            <w:r>
              <w:rPr>
                <w:lang w:val="en-IN"/>
              </w:rPr>
              <w:t>22.1</w:t>
            </w:r>
            <w:r w:rsidR="006F20E9">
              <w:rPr>
                <w:lang w:val="en-IN"/>
              </w:rPr>
              <w:t>s</w:t>
            </w:r>
          </w:p>
        </w:tc>
      </w:tr>
    </w:tbl>
    <w:p w14:paraId="6EC0C307" w14:textId="424F9DD6" w:rsidR="00F378B8" w:rsidRDefault="00F378B8" w:rsidP="00F378B8">
      <w:pPr>
        <w:rPr>
          <w:lang w:val="en-IN"/>
        </w:rPr>
      </w:pPr>
    </w:p>
    <w:p w14:paraId="2DFA0BC7" w14:textId="6CA298D9" w:rsidR="000B378A" w:rsidRDefault="000B378A">
      <w:pPr>
        <w:rPr>
          <w:lang w:val="en-IN"/>
        </w:rPr>
      </w:pPr>
      <w:r>
        <w:rPr>
          <w:lang w:val="en-IN"/>
        </w:rPr>
        <w:br w:type="page"/>
      </w:r>
    </w:p>
    <w:p w14:paraId="34CEA894" w14:textId="77777777" w:rsidR="000B378A" w:rsidRPr="00F378B8" w:rsidRDefault="000B378A" w:rsidP="00F378B8">
      <w:pPr>
        <w:rPr>
          <w:lang w:val="en-IN"/>
        </w:rPr>
      </w:pPr>
    </w:p>
    <w:p w14:paraId="1A2D9074" w14:textId="184855A9" w:rsidR="00A41BF2" w:rsidRDefault="00F378B8" w:rsidP="00DF3D30">
      <w:pPr>
        <w:pStyle w:val="ListParagraph"/>
        <w:numPr>
          <w:ilvl w:val="0"/>
          <w:numId w:val="2"/>
        </w:numPr>
        <w:jc w:val="both"/>
        <w:rPr>
          <w:lang w:val="en-IN"/>
        </w:rPr>
      </w:pPr>
      <w:r>
        <w:rPr>
          <w:lang w:val="en-IN"/>
        </w:rPr>
        <w:t xml:space="preserve">I have simulated </w:t>
      </w:r>
      <w:r w:rsidR="00C62CDD">
        <w:rPr>
          <w:lang w:val="en-IN"/>
        </w:rPr>
        <w:t xml:space="preserve">using </w:t>
      </w:r>
      <w:r>
        <w:rPr>
          <w:lang w:val="en-IN"/>
        </w:rPr>
        <w:t xml:space="preserve">all possible Wumpus worlds </w:t>
      </w:r>
      <w:r w:rsidR="00C62CDD">
        <w:rPr>
          <w:lang w:val="en-IN"/>
        </w:rPr>
        <w:t xml:space="preserve">which satisfy the </w:t>
      </w:r>
      <w:r w:rsidR="005439D1">
        <w:rPr>
          <w:lang w:val="en-IN"/>
        </w:rPr>
        <w:t>given requirements (there are 142 such worlds possible)</w:t>
      </w:r>
      <w:r>
        <w:rPr>
          <w:lang w:val="en-IN"/>
        </w:rPr>
        <w:t>. I have taken the average across all the worlds for each of the four cases.</w:t>
      </w:r>
    </w:p>
    <w:tbl>
      <w:tblPr>
        <w:tblStyle w:val="TableGrid"/>
        <w:tblW w:w="0" w:type="auto"/>
        <w:tblLook w:val="04A0" w:firstRow="1" w:lastRow="0" w:firstColumn="1" w:lastColumn="0" w:noHBand="0" w:noVBand="1"/>
      </w:tblPr>
      <w:tblGrid>
        <w:gridCol w:w="2263"/>
        <w:gridCol w:w="3970"/>
        <w:gridCol w:w="3117"/>
      </w:tblGrid>
      <w:tr w:rsidR="00A41BF2" w14:paraId="344D3E5C" w14:textId="77777777" w:rsidTr="00AC602E">
        <w:tc>
          <w:tcPr>
            <w:tcW w:w="2263" w:type="dxa"/>
          </w:tcPr>
          <w:p w14:paraId="610B622B" w14:textId="77777777" w:rsidR="00A41BF2" w:rsidRPr="00B55C77" w:rsidRDefault="00A41BF2" w:rsidP="00AC602E">
            <w:pPr>
              <w:jc w:val="center"/>
              <w:rPr>
                <w:b/>
                <w:bCs/>
                <w:lang w:val="en-IN"/>
              </w:rPr>
            </w:pPr>
            <w:r w:rsidRPr="00B55C77">
              <w:rPr>
                <w:b/>
                <w:bCs/>
                <w:lang w:val="en-IN"/>
              </w:rPr>
              <w:t>Case</w:t>
            </w:r>
          </w:p>
        </w:tc>
        <w:tc>
          <w:tcPr>
            <w:tcW w:w="3970" w:type="dxa"/>
          </w:tcPr>
          <w:p w14:paraId="0CC1F606" w14:textId="77777777" w:rsidR="00A41BF2" w:rsidRPr="00B55C77" w:rsidRDefault="00A41BF2" w:rsidP="00AC602E">
            <w:pPr>
              <w:jc w:val="center"/>
              <w:rPr>
                <w:b/>
                <w:bCs/>
                <w:lang w:val="en-IN"/>
              </w:rPr>
            </w:pPr>
            <w:r w:rsidRPr="00B55C77">
              <w:rPr>
                <w:b/>
                <w:bCs/>
                <w:lang w:val="en-IN"/>
              </w:rPr>
              <w:t>Average number of DPLL calls made</w:t>
            </w:r>
          </w:p>
        </w:tc>
        <w:tc>
          <w:tcPr>
            <w:tcW w:w="3117" w:type="dxa"/>
          </w:tcPr>
          <w:p w14:paraId="0807F4F6" w14:textId="77777777" w:rsidR="00A41BF2" w:rsidRPr="00B55C77" w:rsidRDefault="00A41BF2" w:rsidP="00AC602E">
            <w:pPr>
              <w:jc w:val="center"/>
              <w:rPr>
                <w:b/>
                <w:bCs/>
                <w:lang w:val="en-IN"/>
              </w:rPr>
            </w:pPr>
            <w:r w:rsidRPr="00B55C77">
              <w:rPr>
                <w:b/>
                <w:bCs/>
                <w:lang w:val="en-IN"/>
              </w:rPr>
              <w:t>Average time taken</w:t>
            </w:r>
          </w:p>
        </w:tc>
      </w:tr>
      <w:tr w:rsidR="00A41BF2" w14:paraId="746A32E7" w14:textId="77777777" w:rsidTr="00AC602E">
        <w:tc>
          <w:tcPr>
            <w:tcW w:w="2263" w:type="dxa"/>
          </w:tcPr>
          <w:p w14:paraId="125E23B8" w14:textId="77777777" w:rsidR="00A41BF2" w:rsidRPr="005F652F" w:rsidRDefault="00A41BF2" w:rsidP="00A41BF2">
            <w:pPr>
              <w:pStyle w:val="ListParagraph"/>
              <w:numPr>
                <w:ilvl w:val="0"/>
                <w:numId w:val="5"/>
              </w:numPr>
              <w:rPr>
                <w:lang w:val="en-IN"/>
              </w:rPr>
            </w:pPr>
            <w:r>
              <w:rPr>
                <w:lang w:val="en-IN"/>
              </w:rPr>
              <w:t>ET, PS, UC</w:t>
            </w:r>
          </w:p>
        </w:tc>
        <w:tc>
          <w:tcPr>
            <w:tcW w:w="3970" w:type="dxa"/>
          </w:tcPr>
          <w:p w14:paraId="408D0A95" w14:textId="1E59A7F1" w:rsidR="00A41BF2" w:rsidRDefault="005000AA" w:rsidP="00AC602E">
            <w:pPr>
              <w:jc w:val="center"/>
              <w:rPr>
                <w:lang w:val="en-IN"/>
              </w:rPr>
            </w:pPr>
            <w:r>
              <w:rPr>
                <w:lang w:val="en-IN"/>
              </w:rPr>
              <w:t>447</w:t>
            </w:r>
          </w:p>
        </w:tc>
        <w:tc>
          <w:tcPr>
            <w:tcW w:w="3117" w:type="dxa"/>
          </w:tcPr>
          <w:p w14:paraId="7DDBCD91" w14:textId="124DA674" w:rsidR="00A41BF2" w:rsidRDefault="0024154E" w:rsidP="00AC602E">
            <w:pPr>
              <w:jc w:val="center"/>
              <w:rPr>
                <w:lang w:val="en-IN"/>
              </w:rPr>
            </w:pPr>
            <w:r>
              <w:rPr>
                <w:lang w:val="en-IN"/>
              </w:rPr>
              <w:t>2.34</w:t>
            </w:r>
            <w:r w:rsidR="007B5DE3">
              <w:rPr>
                <w:lang w:val="en-IN"/>
              </w:rPr>
              <w:t>s</w:t>
            </w:r>
          </w:p>
        </w:tc>
      </w:tr>
      <w:tr w:rsidR="00A41BF2" w14:paraId="093C4AE4" w14:textId="77777777" w:rsidTr="00AC602E">
        <w:tc>
          <w:tcPr>
            <w:tcW w:w="2263" w:type="dxa"/>
          </w:tcPr>
          <w:p w14:paraId="292FB23E" w14:textId="77777777" w:rsidR="00A41BF2" w:rsidRPr="005F652F" w:rsidRDefault="00A41BF2" w:rsidP="00A41BF2">
            <w:pPr>
              <w:pStyle w:val="ListParagraph"/>
              <w:numPr>
                <w:ilvl w:val="0"/>
                <w:numId w:val="5"/>
              </w:numPr>
              <w:rPr>
                <w:lang w:val="en-IN"/>
              </w:rPr>
            </w:pPr>
            <w:r>
              <w:rPr>
                <w:lang w:val="en-IN"/>
              </w:rPr>
              <w:t>ET, PS</w:t>
            </w:r>
          </w:p>
        </w:tc>
        <w:tc>
          <w:tcPr>
            <w:tcW w:w="3970" w:type="dxa"/>
          </w:tcPr>
          <w:p w14:paraId="25D5C4C6" w14:textId="7EAC3CC9" w:rsidR="00A41BF2" w:rsidRDefault="00294578" w:rsidP="00AC602E">
            <w:pPr>
              <w:jc w:val="center"/>
              <w:rPr>
                <w:lang w:val="en-IN"/>
              </w:rPr>
            </w:pPr>
            <w:r>
              <w:rPr>
                <w:lang w:val="en-IN"/>
              </w:rPr>
              <w:t>&gt;</w:t>
            </w:r>
            <w:r w:rsidRPr="00AE7B75">
              <w:t>1</w:t>
            </w:r>
            <w:r w:rsidR="00AE7B75">
              <w:t>,0</w:t>
            </w:r>
            <w:r w:rsidRPr="00AE7B75">
              <w:t>00</w:t>
            </w:r>
            <w:r>
              <w:rPr>
                <w:lang w:val="en-IN"/>
              </w:rPr>
              <w:t>,000</w:t>
            </w:r>
            <w:r w:rsidR="00A41BF2">
              <w:rPr>
                <w:lang w:val="en-IN"/>
              </w:rPr>
              <w:t xml:space="preserve"> </w:t>
            </w:r>
            <w:r w:rsidR="00A41BF2" w:rsidRPr="000713F7">
              <w:rPr>
                <w:vertAlign w:val="superscript"/>
                <w:lang w:val="en-IN"/>
              </w:rPr>
              <w:t>#</w:t>
            </w:r>
          </w:p>
        </w:tc>
        <w:tc>
          <w:tcPr>
            <w:tcW w:w="3117" w:type="dxa"/>
          </w:tcPr>
          <w:p w14:paraId="14EAA803" w14:textId="2433AACC" w:rsidR="00A41BF2" w:rsidRDefault="009A20D0" w:rsidP="00AC602E">
            <w:pPr>
              <w:jc w:val="center"/>
              <w:rPr>
                <w:lang w:val="en-IN"/>
              </w:rPr>
            </w:pPr>
            <w:r>
              <w:rPr>
                <w:lang w:val="en-IN"/>
              </w:rPr>
              <w:t>&gt;</w:t>
            </w:r>
            <w:r w:rsidR="0017036E">
              <w:rPr>
                <w:lang w:val="en-IN"/>
              </w:rPr>
              <w:t>2,4</w:t>
            </w:r>
            <w:r>
              <w:rPr>
                <w:lang w:val="en-IN"/>
              </w:rPr>
              <w:t>00s</w:t>
            </w:r>
          </w:p>
        </w:tc>
      </w:tr>
      <w:tr w:rsidR="00A41BF2" w14:paraId="5D50ABB5" w14:textId="77777777" w:rsidTr="00AC602E">
        <w:tc>
          <w:tcPr>
            <w:tcW w:w="2263" w:type="dxa"/>
          </w:tcPr>
          <w:p w14:paraId="6911D176" w14:textId="77777777" w:rsidR="00A41BF2" w:rsidRPr="005F652F" w:rsidRDefault="00A41BF2" w:rsidP="00A41BF2">
            <w:pPr>
              <w:pStyle w:val="ListParagraph"/>
              <w:numPr>
                <w:ilvl w:val="0"/>
                <w:numId w:val="5"/>
              </w:numPr>
              <w:rPr>
                <w:lang w:val="en-IN"/>
              </w:rPr>
            </w:pPr>
            <w:r>
              <w:rPr>
                <w:lang w:val="en-IN"/>
              </w:rPr>
              <w:t>ET, UC</w:t>
            </w:r>
          </w:p>
        </w:tc>
        <w:tc>
          <w:tcPr>
            <w:tcW w:w="3970" w:type="dxa"/>
          </w:tcPr>
          <w:p w14:paraId="6B9D8464" w14:textId="5478B9B1" w:rsidR="00A41BF2" w:rsidRDefault="00AE7B75" w:rsidP="00AC602E">
            <w:pPr>
              <w:jc w:val="center"/>
              <w:rPr>
                <w:lang w:val="en-IN"/>
              </w:rPr>
            </w:pPr>
            <w:r>
              <w:rPr>
                <w:lang w:val="en-IN"/>
              </w:rPr>
              <w:t>488</w:t>
            </w:r>
          </w:p>
        </w:tc>
        <w:tc>
          <w:tcPr>
            <w:tcW w:w="3117" w:type="dxa"/>
          </w:tcPr>
          <w:p w14:paraId="14ECD915" w14:textId="049C03E0" w:rsidR="00A41BF2" w:rsidRDefault="00AE7B75" w:rsidP="00AC602E">
            <w:pPr>
              <w:jc w:val="center"/>
              <w:rPr>
                <w:lang w:val="en-IN"/>
              </w:rPr>
            </w:pPr>
            <w:r>
              <w:rPr>
                <w:lang w:val="en-IN"/>
              </w:rPr>
              <w:t>1.07</w:t>
            </w:r>
            <w:r w:rsidR="00A41BF2">
              <w:rPr>
                <w:lang w:val="en-IN"/>
              </w:rPr>
              <w:t>s</w:t>
            </w:r>
          </w:p>
        </w:tc>
      </w:tr>
      <w:tr w:rsidR="00A41BF2" w14:paraId="4A0743CE" w14:textId="77777777" w:rsidTr="00AC602E">
        <w:tc>
          <w:tcPr>
            <w:tcW w:w="2263" w:type="dxa"/>
          </w:tcPr>
          <w:p w14:paraId="7AD8179E" w14:textId="77777777" w:rsidR="00A41BF2" w:rsidRPr="005F652F" w:rsidRDefault="00A41BF2" w:rsidP="00A41BF2">
            <w:pPr>
              <w:pStyle w:val="ListParagraph"/>
              <w:numPr>
                <w:ilvl w:val="0"/>
                <w:numId w:val="5"/>
              </w:numPr>
              <w:rPr>
                <w:lang w:val="en-IN"/>
              </w:rPr>
            </w:pPr>
            <w:r>
              <w:rPr>
                <w:lang w:val="en-IN"/>
              </w:rPr>
              <w:t>PS, UC</w:t>
            </w:r>
          </w:p>
        </w:tc>
        <w:tc>
          <w:tcPr>
            <w:tcW w:w="3970" w:type="dxa"/>
          </w:tcPr>
          <w:p w14:paraId="4F0EF292" w14:textId="5D52430D" w:rsidR="00A41BF2" w:rsidRDefault="00B97003" w:rsidP="00AC602E">
            <w:pPr>
              <w:jc w:val="center"/>
              <w:rPr>
                <w:lang w:val="en-IN"/>
              </w:rPr>
            </w:pPr>
            <w:r>
              <w:rPr>
                <w:lang w:val="en-IN"/>
              </w:rPr>
              <w:t>41,232</w:t>
            </w:r>
          </w:p>
        </w:tc>
        <w:tc>
          <w:tcPr>
            <w:tcW w:w="3117" w:type="dxa"/>
          </w:tcPr>
          <w:p w14:paraId="0B7CB3B8" w14:textId="279148BE" w:rsidR="00A41BF2" w:rsidRDefault="00B97003" w:rsidP="00AC602E">
            <w:pPr>
              <w:jc w:val="center"/>
              <w:rPr>
                <w:lang w:val="en-IN"/>
              </w:rPr>
            </w:pPr>
            <w:r>
              <w:rPr>
                <w:lang w:val="en-IN"/>
              </w:rPr>
              <w:t>37.12</w:t>
            </w:r>
            <w:r w:rsidR="00A41BF2">
              <w:rPr>
                <w:lang w:val="en-IN"/>
              </w:rPr>
              <w:t>s</w:t>
            </w:r>
          </w:p>
        </w:tc>
      </w:tr>
    </w:tbl>
    <w:p w14:paraId="7A7B53B2" w14:textId="064A2ECB" w:rsidR="00784D44" w:rsidRDefault="00784D44" w:rsidP="00784D44">
      <w:pPr>
        <w:rPr>
          <w:lang w:val="en-IN"/>
        </w:rPr>
      </w:pPr>
    </w:p>
    <w:p w14:paraId="66F1C9E8" w14:textId="71A812CC" w:rsidR="002F41B9" w:rsidRDefault="000846C8" w:rsidP="00DF3D30">
      <w:pPr>
        <w:jc w:val="both"/>
        <w:rPr>
          <w:lang w:val="en-IN"/>
        </w:rPr>
      </w:pPr>
      <w:r w:rsidRPr="000846C8">
        <w:rPr>
          <w:vertAlign w:val="superscript"/>
          <w:lang w:val="en-IN"/>
        </w:rPr>
        <w:t>#</w:t>
      </w:r>
      <w:r>
        <w:rPr>
          <w:lang w:val="en-IN"/>
        </w:rPr>
        <w:t xml:space="preserve"> the Unit Clause heuristic plays a heavy role in pruning the search tree (since most of the clauses in the knowledge base contain very few number of literals). Thus, without its implementation, most of the search tree is explored. Since there are 64 propositional symbols in the knowledge base, there are 2</w:t>
      </w:r>
      <w:r>
        <w:rPr>
          <w:vertAlign w:val="superscript"/>
          <w:lang w:val="en-IN"/>
        </w:rPr>
        <w:t>64</w:t>
      </w:r>
      <w:r>
        <w:rPr>
          <w:lang w:val="en-IN"/>
        </w:rPr>
        <w:t xml:space="preserve"> possible assignments, many of which are getting explored.</w:t>
      </w:r>
    </w:p>
    <w:p w14:paraId="57E60F59" w14:textId="6526CCA2" w:rsidR="002D6A72" w:rsidRPr="002D6A72" w:rsidRDefault="002D6A72" w:rsidP="00DF3D30">
      <w:pPr>
        <w:jc w:val="both"/>
        <w:rPr>
          <w:lang w:val="en-IN"/>
        </w:rPr>
      </w:pPr>
      <w:r>
        <w:rPr>
          <w:vertAlign w:val="superscript"/>
          <w:lang w:val="en-IN"/>
        </w:rPr>
        <w:t>$</w:t>
      </w:r>
      <w:r>
        <w:rPr>
          <w:lang w:val="en-IN"/>
        </w:rPr>
        <w:t xml:space="preserve"> it is surprising that the number of DPLL calls made without the use of the Pure Symbol heuristic is lesser than with its use. The most likely explanation for this is</w:t>
      </w:r>
      <w:r w:rsidR="00524BA7">
        <w:rPr>
          <w:lang w:val="en-IN"/>
        </w:rPr>
        <w:t xml:space="preserve">, </w:t>
      </w:r>
      <w:r w:rsidR="00881F1C">
        <w:rPr>
          <w:lang w:val="en-IN"/>
        </w:rPr>
        <w:t xml:space="preserve">since the check for entailment actually requires the condition to be unsatisfiable, the </w:t>
      </w:r>
      <w:r w:rsidR="00CD077F">
        <w:rPr>
          <w:lang w:val="en-IN"/>
        </w:rPr>
        <w:t xml:space="preserve">assignments which are made by the Unit Clause heuristic </w:t>
      </w:r>
      <w:r w:rsidR="00EE01A6">
        <w:rPr>
          <w:lang w:val="en-IN"/>
        </w:rPr>
        <w:t>lead to satisfying th</w:t>
      </w:r>
      <w:r w:rsidR="00215B8A">
        <w:rPr>
          <w:lang w:val="en-IN"/>
        </w:rPr>
        <w:t>is</w:t>
      </w:r>
      <w:r w:rsidR="00EE01A6">
        <w:rPr>
          <w:lang w:val="en-IN"/>
        </w:rPr>
        <w:t xml:space="preserve"> condition faster than using the Pure Symbol heuristic, for that particular world (given in the question). However, for all possible scenarios</w:t>
      </w:r>
      <w:r w:rsidR="00023F29">
        <w:rPr>
          <w:lang w:val="en-IN"/>
        </w:rPr>
        <w:t xml:space="preserve"> (table #2)</w:t>
      </w:r>
      <w:r w:rsidR="00EE01A6">
        <w:rPr>
          <w:lang w:val="en-IN"/>
        </w:rPr>
        <w:t>, we can see that the figures are consistent.</w:t>
      </w:r>
    </w:p>
    <w:p w14:paraId="4E261ED2" w14:textId="27793FFF" w:rsidR="000846C8" w:rsidRDefault="000846C8" w:rsidP="00DF3D30">
      <w:pPr>
        <w:jc w:val="both"/>
        <w:rPr>
          <w:lang w:val="en-IN"/>
        </w:rPr>
      </w:pPr>
    </w:p>
    <w:p w14:paraId="7198EE14" w14:textId="77777777" w:rsidR="000846C8" w:rsidRDefault="000846C8" w:rsidP="00DF3D30">
      <w:pPr>
        <w:jc w:val="both"/>
        <w:rPr>
          <w:lang w:val="en-IN"/>
        </w:rPr>
      </w:pPr>
    </w:p>
    <w:p w14:paraId="5B1E9623" w14:textId="4F4DFE97" w:rsidR="002F41B9" w:rsidRDefault="002F41B9" w:rsidP="00DF3D30">
      <w:pPr>
        <w:jc w:val="both"/>
        <w:rPr>
          <w:lang w:val="en-IN"/>
        </w:rPr>
      </w:pPr>
      <w:r>
        <w:rPr>
          <w:lang w:val="en-IN"/>
        </w:rPr>
        <w:t>From these comparisons, we can see that the</w:t>
      </w:r>
      <w:r w:rsidR="00A66BD0">
        <w:rPr>
          <w:lang w:val="en-IN"/>
        </w:rPr>
        <w:t xml:space="preserve"> Unit Clause heuristic plays an enormous role in pruning the search tree. Without the Unit Clause heuristic, the program fails to </w:t>
      </w:r>
      <w:r w:rsidR="005F7A13">
        <w:rPr>
          <w:lang w:val="en-IN"/>
        </w:rPr>
        <w:t xml:space="preserve">find the path within </w:t>
      </w:r>
      <w:r w:rsidR="0017036E">
        <w:rPr>
          <w:lang w:val="en-IN"/>
        </w:rPr>
        <w:t>4</w:t>
      </w:r>
      <w:r w:rsidR="000E5582">
        <w:rPr>
          <w:lang w:val="en-IN"/>
        </w:rPr>
        <w:t>0</w:t>
      </w:r>
      <w:r w:rsidR="005F7A13">
        <w:rPr>
          <w:lang w:val="en-IN"/>
        </w:rPr>
        <w:t xml:space="preserve"> minutes of execution (and is manually terminated).</w:t>
      </w:r>
    </w:p>
    <w:p w14:paraId="51105F3F" w14:textId="1850C3E0" w:rsidR="0039233E" w:rsidRDefault="0039233E" w:rsidP="00DF3D30">
      <w:pPr>
        <w:jc w:val="both"/>
        <w:rPr>
          <w:lang w:val="en-IN"/>
        </w:rPr>
      </w:pPr>
      <w:r>
        <w:rPr>
          <w:lang w:val="en-IN"/>
        </w:rPr>
        <w:t>The next heuristic on which the program relies</w:t>
      </w:r>
      <w:r w:rsidR="001B3A24">
        <w:rPr>
          <w:lang w:val="en-IN"/>
        </w:rPr>
        <w:t xml:space="preserve"> heavily</w:t>
      </w:r>
      <w:r>
        <w:rPr>
          <w:lang w:val="en-IN"/>
        </w:rPr>
        <w:t xml:space="preserve"> on is the Early Termination heuristic. It prunes a major part of the search tree</w:t>
      </w:r>
      <w:r w:rsidR="00E32CD2">
        <w:rPr>
          <w:lang w:val="en-IN"/>
        </w:rPr>
        <w:t xml:space="preserve"> reducing the number of calls made to the DPLL function significantly (as can be seen from the table)</w:t>
      </w:r>
      <w:r w:rsidR="00DD6792">
        <w:rPr>
          <w:lang w:val="en-IN"/>
        </w:rPr>
        <w:t>.</w:t>
      </w:r>
    </w:p>
    <w:p w14:paraId="6E4EE9D3" w14:textId="1CB48ED9" w:rsidR="006B3DEB" w:rsidRPr="00784D44" w:rsidRDefault="006B3DEB" w:rsidP="00DF3D30">
      <w:pPr>
        <w:jc w:val="both"/>
        <w:rPr>
          <w:lang w:val="en-IN"/>
        </w:rPr>
      </w:pPr>
      <w:r>
        <w:rPr>
          <w:lang w:val="en-IN"/>
        </w:rPr>
        <w:t xml:space="preserve">The Pure Symbol heuristic is not utilized as often as the other two heuristics and so does not have a distinct </w:t>
      </w:r>
      <w:r w:rsidR="00736CCB">
        <w:rPr>
          <w:lang w:val="en-IN"/>
        </w:rPr>
        <w:t xml:space="preserve">advantage </w:t>
      </w:r>
      <w:r>
        <w:rPr>
          <w:lang w:val="en-IN"/>
        </w:rPr>
        <w:t>in this particular type of problem statements (i.e. the simplified Wumpus world that we are dealing with).</w:t>
      </w:r>
    </w:p>
    <w:sectPr w:rsidR="006B3DEB" w:rsidRPr="00784D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D96780"/>
    <w:multiLevelType w:val="hybridMultilevel"/>
    <w:tmpl w:val="C996F2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A774C8"/>
    <w:multiLevelType w:val="hybridMultilevel"/>
    <w:tmpl w:val="DC564E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0004D3"/>
    <w:multiLevelType w:val="hybridMultilevel"/>
    <w:tmpl w:val="A9B4D2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656278"/>
    <w:multiLevelType w:val="hybridMultilevel"/>
    <w:tmpl w:val="6D861B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8D2A24"/>
    <w:multiLevelType w:val="hybridMultilevel"/>
    <w:tmpl w:val="A9B4D2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DIzMDMzMDI3tbRU0lEKTi0uzszPAykwrgUA9VzAuSwAAAA="/>
  </w:docVars>
  <w:rsids>
    <w:rsidRoot w:val="00F92551"/>
    <w:rsid w:val="00023F29"/>
    <w:rsid w:val="000315EE"/>
    <w:rsid w:val="00062D75"/>
    <w:rsid w:val="000713F7"/>
    <w:rsid w:val="000846C8"/>
    <w:rsid w:val="000855DB"/>
    <w:rsid w:val="00095DCA"/>
    <w:rsid w:val="000B378A"/>
    <w:rsid w:val="000D0425"/>
    <w:rsid w:val="000E5582"/>
    <w:rsid w:val="001146FB"/>
    <w:rsid w:val="001663D4"/>
    <w:rsid w:val="0017036E"/>
    <w:rsid w:val="00193B79"/>
    <w:rsid w:val="001B3A24"/>
    <w:rsid w:val="00215B8A"/>
    <w:rsid w:val="0024154E"/>
    <w:rsid w:val="00275D34"/>
    <w:rsid w:val="00294578"/>
    <w:rsid w:val="002D5448"/>
    <w:rsid w:val="002D6A72"/>
    <w:rsid w:val="002F41B9"/>
    <w:rsid w:val="0039233E"/>
    <w:rsid w:val="00397995"/>
    <w:rsid w:val="003E0232"/>
    <w:rsid w:val="003F040D"/>
    <w:rsid w:val="00406ED7"/>
    <w:rsid w:val="00422505"/>
    <w:rsid w:val="004228DC"/>
    <w:rsid w:val="004D4809"/>
    <w:rsid w:val="004F0BEF"/>
    <w:rsid w:val="005000AA"/>
    <w:rsid w:val="005110F5"/>
    <w:rsid w:val="00524BA7"/>
    <w:rsid w:val="005414D9"/>
    <w:rsid w:val="005439D1"/>
    <w:rsid w:val="005C173D"/>
    <w:rsid w:val="005F45C8"/>
    <w:rsid w:val="005F6485"/>
    <w:rsid w:val="005F652F"/>
    <w:rsid w:val="005F7A13"/>
    <w:rsid w:val="00620B7C"/>
    <w:rsid w:val="00665318"/>
    <w:rsid w:val="006B3DEB"/>
    <w:rsid w:val="006B75A5"/>
    <w:rsid w:val="006F20E9"/>
    <w:rsid w:val="00736CCB"/>
    <w:rsid w:val="0075302E"/>
    <w:rsid w:val="00763DDC"/>
    <w:rsid w:val="00784D44"/>
    <w:rsid w:val="007B5DE3"/>
    <w:rsid w:val="00861D21"/>
    <w:rsid w:val="00881F1C"/>
    <w:rsid w:val="008E7492"/>
    <w:rsid w:val="008F356F"/>
    <w:rsid w:val="009910A7"/>
    <w:rsid w:val="009A20D0"/>
    <w:rsid w:val="00A23448"/>
    <w:rsid w:val="00A41BF2"/>
    <w:rsid w:val="00A653CC"/>
    <w:rsid w:val="00A66BD0"/>
    <w:rsid w:val="00AE7B75"/>
    <w:rsid w:val="00B00020"/>
    <w:rsid w:val="00B55C77"/>
    <w:rsid w:val="00B71825"/>
    <w:rsid w:val="00B97003"/>
    <w:rsid w:val="00C01B1A"/>
    <w:rsid w:val="00C17C85"/>
    <w:rsid w:val="00C62CDD"/>
    <w:rsid w:val="00C662DC"/>
    <w:rsid w:val="00CD077F"/>
    <w:rsid w:val="00CE773D"/>
    <w:rsid w:val="00CF0B86"/>
    <w:rsid w:val="00DD6792"/>
    <w:rsid w:val="00DF3D30"/>
    <w:rsid w:val="00E052DF"/>
    <w:rsid w:val="00E23CE7"/>
    <w:rsid w:val="00E25778"/>
    <w:rsid w:val="00E32CD2"/>
    <w:rsid w:val="00E87AFD"/>
    <w:rsid w:val="00EE01A6"/>
    <w:rsid w:val="00F378B8"/>
    <w:rsid w:val="00F92551"/>
    <w:rsid w:val="00F92E57"/>
    <w:rsid w:val="00FD395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D2088"/>
  <w15:chartTrackingRefBased/>
  <w15:docId w15:val="{828F41D3-D9FB-4047-B505-A087DF04D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B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5D34"/>
    <w:pPr>
      <w:ind w:left="720"/>
      <w:contextualSpacing/>
    </w:pPr>
  </w:style>
  <w:style w:type="table" w:styleId="TableGrid">
    <w:name w:val="Table Grid"/>
    <w:basedOn w:val="TableNormal"/>
    <w:uiPriority w:val="39"/>
    <w:rsid w:val="00CE77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1</Pages>
  <Words>468</Words>
  <Characters>267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Agarwal</dc:creator>
  <cp:keywords/>
  <dc:description/>
  <cp:lastModifiedBy>Arjun Agarwal</cp:lastModifiedBy>
  <cp:revision>137</cp:revision>
  <cp:lastPrinted>2020-11-06T13:53:00Z</cp:lastPrinted>
  <dcterms:created xsi:type="dcterms:W3CDTF">2020-11-06T05:03:00Z</dcterms:created>
  <dcterms:modified xsi:type="dcterms:W3CDTF">2020-11-06T13:53:00Z</dcterms:modified>
</cp:coreProperties>
</file>